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23774" w14:textId="09AC4F6B" w:rsidR="009A47C5" w:rsidRDefault="009A47C5"/>
    <w:p w14:paraId="706F2C4C" w14:textId="77777777" w:rsidR="00956294" w:rsidRDefault="00956294"/>
    <w:tbl>
      <w:tblPr>
        <w:tblStyle w:val="TableGrid"/>
        <w:tblW w:w="0" w:type="auto"/>
        <w:tblInd w:w="2695" w:type="dxa"/>
        <w:tblLook w:val="04A0" w:firstRow="1" w:lastRow="0" w:firstColumn="1" w:lastColumn="0" w:noHBand="0" w:noVBand="1"/>
      </w:tblPr>
      <w:tblGrid>
        <w:gridCol w:w="3240"/>
        <w:gridCol w:w="1800"/>
      </w:tblGrid>
      <w:tr w:rsidR="00956294" w14:paraId="7FE75DB5" w14:textId="77777777" w:rsidTr="00956294">
        <w:tc>
          <w:tcPr>
            <w:tcW w:w="3240" w:type="dxa"/>
          </w:tcPr>
          <w:p w14:paraId="79DE9C79" w14:textId="00E6AAD8" w:rsidR="00956294" w:rsidRPr="00956294" w:rsidRDefault="00956294" w:rsidP="00956294">
            <w:pPr>
              <w:jc w:val="center"/>
              <w:rPr>
                <w:b/>
                <w:bCs/>
              </w:rPr>
            </w:pPr>
            <w:r w:rsidRPr="00956294">
              <w:rPr>
                <w:b/>
                <w:bCs/>
              </w:rPr>
              <w:t>Action</w:t>
            </w:r>
          </w:p>
        </w:tc>
        <w:tc>
          <w:tcPr>
            <w:tcW w:w="1800" w:type="dxa"/>
          </w:tcPr>
          <w:p w14:paraId="6C25C444" w14:textId="775F89AB" w:rsidR="00956294" w:rsidRPr="00956294" w:rsidRDefault="00956294" w:rsidP="00956294">
            <w:pPr>
              <w:jc w:val="center"/>
              <w:rPr>
                <w:b/>
                <w:bCs/>
              </w:rPr>
            </w:pPr>
            <w:r w:rsidRPr="00956294">
              <w:rPr>
                <w:b/>
                <w:bCs/>
              </w:rPr>
              <w:t>Shortcut</w:t>
            </w:r>
          </w:p>
        </w:tc>
      </w:tr>
      <w:tr w:rsidR="00956294" w14:paraId="596AAA6D" w14:textId="77777777" w:rsidTr="00956294">
        <w:tc>
          <w:tcPr>
            <w:tcW w:w="3240" w:type="dxa"/>
          </w:tcPr>
          <w:p w14:paraId="6A02F671" w14:textId="769EB5E0" w:rsidR="00956294" w:rsidRDefault="00956294">
            <w:proofErr w:type="spellStart"/>
            <w:r>
              <w:t>AutoIndent</w:t>
            </w:r>
            <w:proofErr w:type="spellEnd"/>
          </w:p>
        </w:tc>
        <w:tc>
          <w:tcPr>
            <w:tcW w:w="1800" w:type="dxa"/>
          </w:tcPr>
          <w:p w14:paraId="0EB5397A" w14:textId="1969C866" w:rsidR="00956294" w:rsidRDefault="00956294">
            <w:r>
              <w:t>Ctrl + W</w:t>
            </w:r>
          </w:p>
        </w:tc>
      </w:tr>
      <w:tr w:rsidR="00956294" w14:paraId="1F2F6E5A" w14:textId="77777777" w:rsidTr="00956294">
        <w:tc>
          <w:tcPr>
            <w:tcW w:w="3240" w:type="dxa"/>
          </w:tcPr>
          <w:p w14:paraId="6C18FEC6" w14:textId="441640BD" w:rsidR="00956294" w:rsidRDefault="00956294">
            <w:r>
              <w:t>Refactor &gt;&gt; Rename</w:t>
            </w:r>
          </w:p>
        </w:tc>
        <w:tc>
          <w:tcPr>
            <w:tcW w:w="1800" w:type="dxa"/>
          </w:tcPr>
          <w:p w14:paraId="15F2D058" w14:textId="113E4C57" w:rsidR="00956294" w:rsidRDefault="00956294">
            <w:r>
              <w:t>Alt + R</w:t>
            </w:r>
          </w:p>
        </w:tc>
      </w:tr>
      <w:tr w:rsidR="00956294" w14:paraId="22FC3F1E" w14:textId="77777777" w:rsidTr="00956294">
        <w:tc>
          <w:tcPr>
            <w:tcW w:w="3240" w:type="dxa"/>
          </w:tcPr>
          <w:p w14:paraId="79A936E0" w14:textId="00386B63" w:rsidR="00956294" w:rsidRDefault="00956294">
            <w:r>
              <w:t>Find in Files</w:t>
            </w:r>
          </w:p>
        </w:tc>
        <w:tc>
          <w:tcPr>
            <w:tcW w:w="1800" w:type="dxa"/>
          </w:tcPr>
          <w:p w14:paraId="6BAB3AD0" w14:textId="4A715D62" w:rsidR="00956294" w:rsidRDefault="00956294">
            <w:r>
              <w:t>Ctrl + Shift + F</w:t>
            </w:r>
          </w:p>
        </w:tc>
      </w:tr>
      <w:tr w:rsidR="00956294" w14:paraId="578B9DF8" w14:textId="77777777" w:rsidTr="00956294">
        <w:tc>
          <w:tcPr>
            <w:tcW w:w="3240" w:type="dxa"/>
          </w:tcPr>
          <w:p w14:paraId="420E179F" w14:textId="368BBCCC" w:rsidR="00956294" w:rsidRDefault="00956294">
            <w:r>
              <w:t>Replace</w:t>
            </w:r>
          </w:p>
        </w:tc>
        <w:tc>
          <w:tcPr>
            <w:tcW w:w="1800" w:type="dxa"/>
          </w:tcPr>
          <w:p w14:paraId="31AD11AB" w14:textId="79BB14AB" w:rsidR="00956294" w:rsidRDefault="00956294">
            <w:r>
              <w:t>Ctrl + F</w:t>
            </w:r>
          </w:p>
        </w:tc>
      </w:tr>
      <w:tr w:rsidR="00956294" w14:paraId="3F541613" w14:textId="77777777" w:rsidTr="00956294">
        <w:tc>
          <w:tcPr>
            <w:tcW w:w="3240" w:type="dxa"/>
          </w:tcPr>
          <w:p w14:paraId="22380C8F" w14:textId="7ED92734" w:rsidR="00956294" w:rsidRDefault="00956294">
            <w:r>
              <w:t>Delete Line</w:t>
            </w:r>
          </w:p>
        </w:tc>
        <w:tc>
          <w:tcPr>
            <w:tcW w:w="1800" w:type="dxa"/>
          </w:tcPr>
          <w:p w14:paraId="5B469F24" w14:textId="1DCD4E73" w:rsidR="00956294" w:rsidRDefault="00956294">
            <w:r>
              <w:t>Ctrl + Y</w:t>
            </w:r>
          </w:p>
        </w:tc>
      </w:tr>
      <w:tr w:rsidR="00956294" w14:paraId="443223BC" w14:textId="77777777" w:rsidTr="00956294">
        <w:tc>
          <w:tcPr>
            <w:tcW w:w="3240" w:type="dxa"/>
          </w:tcPr>
          <w:p w14:paraId="17DFA342" w14:textId="00CBCDFB" w:rsidR="00956294" w:rsidRDefault="00956294">
            <w:r>
              <w:t>Redo</w:t>
            </w:r>
          </w:p>
        </w:tc>
        <w:tc>
          <w:tcPr>
            <w:tcW w:w="1800" w:type="dxa"/>
          </w:tcPr>
          <w:p w14:paraId="7986D1F9" w14:textId="13739F52" w:rsidR="00956294" w:rsidRDefault="00956294">
            <w:r>
              <w:t>Ctrl + Shift + Z</w:t>
            </w:r>
          </w:p>
        </w:tc>
      </w:tr>
      <w:tr w:rsidR="00956294" w14:paraId="22C17BA3" w14:textId="77777777" w:rsidTr="00956294">
        <w:tc>
          <w:tcPr>
            <w:tcW w:w="3240" w:type="dxa"/>
          </w:tcPr>
          <w:p w14:paraId="5291BAE3" w14:textId="6002F65D" w:rsidR="00956294" w:rsidRDefault="00956294">
            <w:r>
              <w:t>Build</w:t>
            </w:r>
          </w:p>
        </w:tc>
        <w:tc>
          <w:tcPr>
            <w:tcW w:w="1800" w:type="dxa"/>
          </w:tcPr>
          <w:p w14:paraId="3BBB7D44" w14:textId="50B248F9" w:rsidR="00956294" w:rsidRDefault="00956294">
            <w:r>
              <w:t>Ctrl + B</w:t>
            </w:r>
          </w:p>
        </w:tc>
      </w:tr>
      <w:tr w:rsidR="00956294" w14:paraId="49FBEB4A" w14:textId="77777777" w:rsidTr="00956294">
        <w:tc>
          <w:tcPr>
            <w:tcW w:w="3240" w:type="dxa"/>
          </w:tcPr>
          <w:p w14:paraId="73B0DF33" w14:textId="52B26E78" w:rsidR="00956294" w:rsidRDefault="00956294">
            <w:r>
              <w:t>Run</w:t>
            </w:r>
          </w:p>
        </w:tc>
        <w:tc>
          <w:tcPr>
            <w:tcW w:w="1800" w:type="dxa"/>
          </w:tcPr>
          <w:p w14:paraId="636F9033" w14:textId="78F9C502" w:rsidR="00956294" w:rsidRDefault="00956294">
            <w:r>
              <w:t>Ctrl + R</w:t>
            </w:r>
          </w:p>
        </w:tc>
      </w:tr>
      <w:tr w:rsidR="00956294" w14:paraId="79DCA1B3" w14:textId="77777777" w:rsidTr="00956294">
        <w:tc>
          <w:tcPr>
            <w:tcW w:w="3240" w:type="dxa"/>
          </w:tcPr>
          <w:p w14:paraId="607E4BE6" w14:textId="43C38F38" w:rsidR="00956294" w:rsidRDefault="00956294">
            <w:r>
              <w:t>Debug</w:t>
            </w:r>
          </w:p>
        </w:tc>
        <w:tc>
          <w:tcPr>
            <w:tcW w:w="1800" w:type="dxa"/>
          </w:tcPr>
          <w:p w14:paraId="6832A479" w14:textId="55FBB7E7" w:rsidR="00956294" w:rsidRDefault="00956294">
            <w:r>
              <w:t>Ctrl + D</w:t>
            </w:r>
          </w:p>
        </w:tc>
      </w:tr>
      <w:tr w:rsidR="00956294" w14:paraId="31392AEB" w14:textId="77777777" w:rsidTr="00956294">
        <w:tc>
          <w:tcPr>
            <w:tcW w:w="3240" w:type="dxa"/>
          </w:tcPr>
          <w:p w14:paraId="203457E0" w14:textId="50821765" w:rsidR="00956294" w:rsidRDefault="00956294">
            <w:r>
              <w:t>Quick Actions</w:t>
            </w:r>
          </w:p>
        </w:tc>
        <w:tc>
          <w:tcPr>
            <w:tcW w:w="1800" w:type="dxa"/>
          </w:tcPr>
          <w:p w14:paraId="131BEBFE" w14:textId="32371E3C" w:rsidR="00956294" w:rsidRDefault="00956294">
            <w:r>
              <w:t>Ctrl + E</w:t>
            </w:r>
          </w:p>
        </w:tc>
      </w:tr>
      <w:tr w:rsidR="00956294" w14:paraId="7B2F0F99" w14:textId="77777777" w:rsidTr="00956294">
        <w:tc>
          <w:tcPr>
            <w:tcW w:w="3240" w:type="dxa"/>
          </w:tcPr>
          <w:p w14:paraId="79304352" w14:textId="6FF25898" w:rsidR="00956294" w:rsidRDefault="00956294">
            <w:r>
              <w:t>Documentation</w:t>
            </w:r>
          </w:p>
        </w:tc>
        <w:tc>
          <w:tcPr>
            <w:tcW w:w="1800" w:type="dxa"/>
          </w:tcPr>
          <w:p w14:paraId="4B93ABB5" w14:textId="783C7369" w:rsidR="00956294" w:rsidRDefault="00956294">
            <w:r>
              <w:t>Ctrl + Q</w:t>
            </w:r>
          </w:p>
        </w:tc>
      </w:tr>
      <w:tr w:rsidR="004C129F" w14:paraId="62D79DFA" w14:textId="77777777" w:rsidTr="00956294">
        <w:tc>
          <w:tcPr>
            <w:tcW w:w="3240" w:type="dxa"/>
          </w:tcPr>
          <w:p w14:paraId="57766069" w14:textId="6A821C9A" w:rsidR="004C129F" w:rsidRDefault="004C129F" w:rsidP="004C129F">
            <w:r>
              <w:t>Toggle Bookmark</w:t>
            </w:r>
          </w:p>
        </w:tc>
        <w:tc>
          <w:tcPr>
            <w:tcW w:w="1800" w:type="dxa"/>
          </w:tcPr>
          <w:p w14:paraId="735D717C" w14:textId="1C902420" w:rsidR="004C129F" w:rsidRDefault="004C129F" w:rsidP="004C129F">
            <w:r>
              <w:t>Ctrl + Shift + S</w:t>
            </w:r>
          </w:p>
        </w:tc>
      </w:tr>
      <w:tr w:rsidR="004C129F" w14:paraId="16745F14" w14:textId="77777777" w:rsidTr="00956294">
        <w:tc>
          <w:tcPr>
            <w:tcW w:w="3240" w:type="dxa"/>
          </w:tcPr>
          <w:p w14:paraId="04D46A72" w14:textId="22C3C6C8" w:rsidR="004C129F" w:rsidRDefault="004C129F" w:rsidP="004C129F">
            <w:r>
              <w:t>Step Over</w:t>
            </w:r>
          </w:p>
        </w:tc>
        <w:tc>
          <w:tcPr>
            <w:tcW w:w="1800" w:type="dxa"/>
          </w:tcPr>
          <w:p w14:paraId="64045D18" w14:textId="74FA579F" w:rsidR="004C129F" w:rsidRDefault="004C129F" w:rsidP="004C129F">
            <w:r>
              <w:t>Ctrl + →</w:t>
            </w:r>
          </w:p>
        </w:tc>
      </w:tr>
      <w:tr w:rsidR="004C129F" w14:paraId="7B239D80" w14:textId="77777777" w:rsidTr="00956294">
        <w:tc>
          <w:tcPr>
            <w:tcW w:w="3240" w:type="dxa"/>
          </w:tcPr>
          <w:p w14:paraId="09703153" w14:textId="7171F448" w:rsidR="004C129F" w:rsidRDefault="004C129F" w:rsidP="004C129F">
            <w:r>
              <w:t>Step Into</w:t>
            </w:r>
          </w:p>
        </w:tc>
        <w:tc>
          <w:tcPr>
            <w:tcW w:w="1800" w:type="dxa"/>
          </w:tcPr>
          <w:p w14:paraId="3020F354" w14:textId="18957930" w:rsidR="004C129F" w:rsidRDefault="004C129F" w:rsidP="004C129F">
            <w:r>
              <w:t>Ctrl + ↓</w:t>
            </w:r>
          </w:p>
        </w:tc>
      </w:tr>
      <w:tr w:rsidR="004C129F" w14:paraId="174AB24C" w14:textId="77777777" w:rsidTr="00956294">
        <w:tc>
          <w:tcPr>
            <w:tcW w:w="3240" w:type="dxa"/>
          </w:tcPr>
          <w:p w14:paraId="205E3C5A" w14:textId="704ECB39" w:rsidR="004C129F" w:rsidRDefault="004C129F" w:rsidP="004C129F">
            <w:r>
              <w:t>Step Out of</w:t>
            </w:r>
          </w:p>
        </w:tc>
        <w:tc>
          <w:tcPr>
            <w:tcW w:w="1800" w:type="dxa"/>
          </w:tcPr>
          <w:p w14:paraId="5A3DFE1E" w14:textId="43A66519" w:rsidR="004C129F" w:rsidRDefault="004C129F" w:rsidP="004C129F">
            <w:r>
              <w:t>Ctrl + ↑</w:t>
            </w:r>
          </w:p>
        </w:tc>
      </w:tr>
      <w:tr w:rsidR="004C129F" w14:paraId="253AC237" w14:textId="77777777" w:rsidTr="00956294">
        <w:tc>
          <w:tcPr>
            <w:tcW w:w="3240" w:type="dxa"/>
          </w:tcPr>
          <w:p w14:paraId="27A6C894" w14:textId="3908982A" w:rsidR="004C129F" w:rsidRDefault="004C129F" w:rsidP="004C129F">
            <w:r>
              <w:t>Resume Program</w:t>
            </w:r>
          </w:p>
        </w:tc>
        <w:tc>
          <w:tcPr>
            <w:tcW w:w="1800" w:type="dxa"/>
          </w:tcPr>
          <w:p w14:paraId="4469ADBB" w14:textId="4FE2FCAC" w:rsidR="004C129F" w:rsidRDefault="004C129F" w:rsidP="004C129F">
            <w:r>
              <w:t>Ctrl + Shift + R</w:t>
            </w:r>
          </w:p>
        </w:tc>
      </w:tr>
      <w:tr w:rsidR="004C129F" w14:paraId="236F0105" w14:textId="77777777" w:rsidTr="00956294">
        <w:tc>
          <w:tcPr>
            <w:tcW w:w="3240" w:type="dxa"/>
          </w:tcPr>
          <w:p w14:paraId="5A39854E" w14:textId="44989FB6" w:rsidR="004C129F" w:rsidRDefault="004C129F" w:rsidP="004C129F">
            <w:r>
              <w:t>Stop Debugging</w:t>
            </w:r>
          </w:p>
        </w:tc>
        <w:tc>
          <w:tcPr>
            <w:tcW w:w="1800" w:type="dxa"/>
          </w:tcPr>
          <w:p w14:paraId="6BBBEC8E" w14:textId="2E33D9AB" w:rsidR="004C129F" w:rsidRDefault="004C129F" w:rsidP="004C129F">
            <w:r>
              <w:t>Ctrl + Alt + Z</w:t>
            </w:r>
          </w:p>
        </w:tc>
      </w:tr>
      <w:tr w:rsidR="004C129F" w14:paraId="3C515AFA" w14:textId="77777777" w:rsidTr="00956294">
        <w:tc>
          <w:tcPr>
            <w:tcW w:w="3240" w:type="dxa"/>
          </w:tcPr>
          <w:p w14:paraId="7486D2FD" w14:textId="163232B7" w:rsidR="004C129F" w:rsidRDefault="004C129F" w:rsidP="004C129F">
            <w:r>
              <w:t>Toggle Line Breakpoint</w:t>
            </w:r>
          </w:p>
        </w:tc>
        <w:tc>
          <w:tcPr>
            <w:tcW w:w="1800" w:type="dxa"/>
          </w:tcPr>
          <w:p w14:paraId="73591A42" w14:textId="1ED055CC" w:rsidR="004C129F" w:rsidRDefault="004C129F" w:rsidP="004C129F">
            <w:r>
              <w:t>Ctrl + Shift + D</w:t>
            </w:r>
          </w:p>
        </w:tc>
      </w:tr>
      <w:tr w:rsidR="004C129F" w14:paraId="005C515F" w14:textId="77777777" w:rsidTr="00956294">
        <w:tc>
          <w:tcPr>
            <w:tcW w:w="3240" w:type="dxa"/>
          </w:tcPr>
          <w:p w14:paraId="181BEC2F" w14:textId="3978393E" w:rsidR="004C129F" w:rsidRDefault="004C129F" w:rsidP="004C129F">
            <w:r>
              <w:t>View Breakpoints</w:t>
            </w:r>
          </w:p>
        </w:tc>
        <w:tc>
          <w:tcPr>
            <w:tcW w:w="1800" w:type="dxa"/>
          </w:tcPr>
          <w:p w14:paraId="024085DE" w14:textId="5438D9F6" w:rsidR="004C129F" w:rsidRDefault="004C129F" w:rsidP="004C129F">
            <w:r>
              <w:t>Ctrl + Alt + D</w:t>
            </w:r>
          </w:p>
        </w:tc>
      </w:tr>
    </w:tbl>
    <w:p w14:paraId="3D4F250A" w14:textId="77777777" w:rsidR="00956294" w:rsidRDefault="00956294"/>
    <w:p w14:paraId="3B28EAD7" w14:textId="77777777" w:rsidR="00956294" w:rsidRDefault="00956294"/>
    <w:p w14:paraId="66B356B5" w14:textId="07615728" w:rsidR="00956294" w:rsidRDefault="00FD75CF">
      <w:r w:rsidRPr="00FD75CF">
        <w:lastRenderedPageBreak/>
        <w:drawing>
          <wp:inline distT="0" distB="0" distL="0" distR="0" wp14:anchorId="3C59594C" wp14:editId="127526A5">
            <wp:extent cx="5943600" cy="3584575"/>
            <wp:effectExtent l="0" t="0" r="0" b="0"/>
            <wp:docPr id="18734761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476165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F69BA" w14:textId="77777777" w:rsidR="00FD75CF" w:rsidRDefault="00FD75CF"/>
    <w:p w14:paraId="6DD80E91" w14:textId="67A6AC45" w:rsidR="00FD75CF" w:rsidRDefault="00FD75CF">
      <w:r>
        <w:t>Ensure “Show main menu in a separate toolbar” is selected to replicate the old UI</w:t>
      </w:r>
    </w:p>
    <w:sectPr w:rsidR="00FD75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1NDQ3Mbc0MTIysjBX0lEKTi0uzszPAykwqgUA2nfc3SwAAAA="/>
  </w:docVars>
  <w:rsids>
    <w:rsidRoot w:val="00956294"/>
    <w:rsid w:val="00070442"/>
    <w:rsid w:val="0042758F"/>
    <w:rsid w:val="004C129F"/>
    <w:rsid w:val="00956294"/>
    <w:rsid w:val="009A47C5"/>
    <w:rsid w:val="00FD7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78C3A"/>
  <w15:chartTrackingRefBased/>
  <w15:docId w15:val="{58053B17-25CE-4115-B8C7-C1570EFEB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62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fson, Eric A</dc:creator>
  <cp:keywords/>
  <dc:description/>
  <cp:lastModifiedBy>Gustafson, Eric A</cp:lastModifiedBy>
  <cp:revision>2</cp:revision>
  <dcterms:created xsi:type="dcterms:W3CDTF">2023-06-17T21:42:00Z</dcterms:created>
  <dcterms:modified xsi:type="dcterms:W3CDTF">2023-06-17T23:21:00Z</dcterms:modified>
</cp:coreProperties>
</file>